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Леонов</w:t>
      </w:r>
      <w:r>
        <w:t xml:space="preserve"> </w:t>
      </w:r>
      <w:r>
        <w:t xml:space="preserve">Владислав</w:t>
      </w:r>
      <w:r>
        <w:t xml:space="preserve"> </w:t>
      </w:r>
      <w:r>
        <w:t xml:space="preserve">Александрович</w:t>
      </w:r>
      <w:r>
        <w:t xml:space="preserve"> </w:t>
      </w:r>
      <w:r>
        <w:t xml:space="preserve">НПМ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2019616"/>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2019616"/>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2224359"/>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2224359"/>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4563806"/>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4563806"/>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3370835"/>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3370835"/>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3941459"/>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3941459"/>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4083444"/>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4083444"/>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2625544"/>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2625544"/>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3541470"/>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541470"/>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3677102"/>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677102"/>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3706018"/>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706018"/>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3629547"/>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629547"/>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Леонов Владислав Александрович НПМбд-01-21</dc:creator>
  <dc:language>ru-RU</dc:language>
  <cp:keywords/>
  <dcterms:created xsi:type="dcterms:W3CDTF">2022-11-27T08:58:50Z</dcterms:created>
  <dcterms:modified xsi:type="dcterms:W3CDTF">2022-11-27T08:5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